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หารการศึกษาและการประกันคุณภาพ</w:t>
      </w:r>
      <w:r>
        <w:t xml:space="preserve"> </w:t>
      </w:r>
      <w:r>
        <w:t xml:space="preserve">(เช้า)</w:t>
      </w:r>
      <w:r>
        <w:t xml:space="preserve"> </w:t>
      </w:r>
      <w:r>
        <w:t xml:space="preserve">250767</w:t>
      </w:r>
    </w:p>
    <w:p>
      <w:pPr>
        <w:pStyle w:val="Date"/>
      </w:pPr>
      <w:r>
        <w:t xml:space="preserve">วันพฤหัสบดีที่</w:t>
      </w:r>
      <w:r>
        <w:t xml:space="preserve"> </w:t>
      </w:r>
      <w:r>
        <w:t xml:space="preserve">25</w:t>
      </w:r>
      <w:r>
        <w:t xml:space="preserve"> </w:t>
      </w:r>
      <w:r>
        <w:t xml:space="preserve">กรกฎาคม</w:t>
      </w:r>
      <w:r>
        <w:t xml:space="preserve"> </w:t>
      </w:r>
      <w:r>
        <w:t xml:space="preserve">2567</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ในช่วงที่เป็นผู้แล้วนี่ขอมีใบประกอบวิชาชีพครูให้ผ่าน ถ้าสอบไม่ผ่านสักทีทำอย่างไร เขาจะปลดออกจากเป็นข้าราชการไม่เป็นแล้วนะ เพราะสอบได้แล้ว เขาไม่ปลดออก แต่เราจะพัฒนาตัวเองให้ตำแหน่งทางวิชาการสูงขึ้นไม่ได้ อยู่ได้แค่เป็นครูผู้ช่วยอย่างเดียว เป็นครูเฉย ๆ แล้วก็ไม่มีวิทยฐานะน่ะ เพราะว่าครูผู้ช่วยนี่ พอเป็นไปได้ 2 หรือ 3 ปี มันจะมีช่วงของการทดลองงาน 2 ปีนะ ช่วงการทดลองงานเสร็จเขาก็จะประเมิน เหมือนทุกปีแหละ พอประเมินผ่านเรียบร้อยแล้วตำแหน่งเราก็จะกลายเป็นตำแหน่งครู แต่ยังไม่มีวิทยฐานะ มีแต่เงินเดือน เป็นข้าราชการเหมือนกัน แต่เขาไม่ให้เราทำวิทยฐานะ ก็ถือว่าเราไม่ได้พัฒนาเข้าสู่ระบบของตามมาตรฐานวิชาชีพครูที่คุรุสภากำหนด อันนี้เล่าให้พวกเราฟัง จะได้แต่ที่ครูพูดตอนแรกบอกว่าอย่าไปกังวลเรื่องพวกนั้น เน้นเลย สอบเข้าตอนนี้ปี 3 แล้วเขาให้โอกาสสอบเราก็สอบนะครับ ตอบตอนนี้รุ่นของเมื่อเรารหัส 65 ไม่ต้องไปกังวลอะไรแล้ว ไม่ใช่ไม่กังวลนะ เตรียมตัวสอบ เอกสารที่ครูจะให้ในรายวิชานี้ ยืนยันว่าเนื้อหาอยู่ในมาตรฐานวิชาชีพครูที่คุรุสภากำหนด เพราะเป็นวิชาชีพครูบังคับนะครับ วิชานี้นะ เพราะฉะนั้น เก็บเอกสารให้ดี ไม่ใช่ให้เก็บตัวนี้ไว้นะตอนนี้เก็บก็ได้ ไม่เก็บก็ได้ ตัวพรินต์เอานิดเดียวแต่ไอ้ที่จะให้พวกเรา เดี๋ยวพอหลังจากพบพวกเราเสร็จในวันนี้ ในรายวิชานี้ ในตอนนี้นะ พบเสร็จแล้วนี่ครูก็จะไปที่ Notebook ของครู แล้วครูจะ Save เนื้อหาทั้งหมดแล้วก็จะส่งเข้าไลน์กลุ่มให้ รับประกันว่าเข้าได้หมด ทีนี้พอได้เห็นเอกสารแล้ว มันจะ เอกสารใช้เยอะมาก นอกเหนือจากจะมีเนื้อหาในรายวิชานี้แล้ว ครูแถมกฎหมายให้ด้วย กฎหมายการศึกษา ทำไมแถมให้ล่ะ ก็อยากให้ ทำไมอยากให้ล่ะ เพราะเป็นประโยชน์กับพวกเรา เป็นประโยชน์อย่างไร เป็นประโยชน์ตอนสอบเข้ารับราชการเป็นข้าราชการครู ไม่ว่าหน่วยงานไหนประกาศรับสมัคร เขาจะมีเรื่องของกฎหมายการศึกษามาออกในข้อสอบทั้งนั้น แต่อีตอนสอบขอมีใบประกอบวิชาชีพครูนี่ ตอนนี้จะยังไม่มี ยังไม่เน้นนะ มันจะไปมีประโยชน์ตอนสอบเข้ารับราชการครู ตอนที่เราจะเป็นครูน่ะ โอเคนะ เก็บไว้ พอครูส่งพ่อไปซึ่งไม่ใช่ส่งส่งตัวนี้ตัว ปึังแถมนะบวกกับเนื้อหาตัวนี้เพราะฉะนั้น ถ้าพรินต์ออกมามันจะสูงมากเลย ไม่สามารถจะพรินต์ให้ได้เยอะมากแล้วทำอย่างไร เราก็เก็บ เราไว้ไม่เห็นเข้าไปใน LINE กลุ่ม อย่าทิ้งไว้นานนะ รีบเซฟเก็บไว้เลย มันจะหมดอายุก่อน LINE มันจะหมดอายุก่อน ถ้าเราไม่เซฟ เดี๋ยวจะขอมาใหม่ ครูก็ต้องเซฟให้ใหม่อีก พวกเราจัดการเสีย LINE หมดอายุนะ ไม่ใช่คนหมดอายุนะ เก็บไว้ให้เรียบร้อย แล้วก็จะเก็บไว้ อย่างไรก็เป็นเรื่องของเราเสร็จแล้ว เฉพาะในรายวิชานี้นะครับ ไม่ต้องไปคิดอะไรมากเลย ในรายวิชานี้นี่เราเข้าสู่กระบวนการให้ครบถ้วน แล้วก็ดูตามเนื้อเรื่องงานกลุ่มที่ครูมอบให้ แล้วก็ศึกษางานกลุ่ม แล้วก็นำเสนอเข้ามาในกลุ่ม ใน.. . ในออนไลน์ของเรา เดี๋ยวครูจะนัดหมายอีกทีหนึ่ง แต่มันจะมีประโยชน์ตอนที่เก็บเนื้อหาไว้ ครูส่งต่อให้ตอนที่เราไปสอบนะครับ ทีนี้เรามาดูเอกสารพร้อมกัน ตัวนี้อย่างที่บอกมันนิดเดียวพรินต์ให้ รอดูพร้อมกันนะครับ อันนี้จะอธิบายแนวการสอนให้ฝากบอกเพื่อนด้วยเด้อ ดูรหัสวิชานี้ไม่ต้องจำรหัสวิชา วิชานี้ชื่อรหัสวิชาว่า 100208 อันนี้ไม่ต้องจำนะครับ ชื่อวิชา ก็การบริหารการศึกษาและการประกันคุณภาพ ชื่อก็บอกอยู่แล้วว่ามีเนื้อหาอยู่ 2 เรื่องใหญ่ ๆ อันนี้ดูจากชื่อเรื่องนะ ชื่อเรื่องของรายวิชานะ ก็คือเรื่องของการบริหารการศึกษา ซึ่งเป็นภาพใหญ่ของการจัดการศึกษาของในสถานศึกษานั้น ๆ หรือทั้งประเทศ มันเป็นภาพใหญ่ อีกส่วนหนึ่งก็เรื่องของการประกันคุณภาพ ในที่นี้คือการประกันคุณภาพการศึกษานะครับ ภาษาอังกฤษใช้คำว่า Accident Accident Corative ในส่วนของห้องทำงานครู ครูจะนั่งทำงานอยู่ตรงอาคาร 9 ชั้น 10 อาคารเก่า ถ้าพวกเราจะส่งเอกสารส่งอะไรให้ครู สามารถส่งได้ที่ล็อกเกอร์ อาคาร 38 ชั้น 5 หน้าห้องสำนักงานคณะครุศาสตร์น่ะ มันจะมีล็อกเกอร์ชื่อครูอยู่ ชื่อครูก็รองศาสตราจารย์ ดร. กานต์ เนตรกลาง เวลาโทรหาโทรศัพท์หาครู ก็เรียกอาจารย์กานต์คำเดียวก็พอแล้วนะครับ จะได้ไม่ต้องเสียค่าโทรศัพท์แพง เดี๋ยวพอโทรหา สวัสดีค่ะ รศ.ดร. การเรียกละงูยาวอย่างไรก็ไม่ยาวเท่าสว. และสว. ยาวรู้จักสวไหมจังหวัดที่มีข่าวด่ากันยาวมากเลยนะนั่น ศาสตราจารย์แล้วก็มี ดร. แล้วก็มีแพทย์หญิง แล้วก็ชื่อและนามสกุล อันนี้ไม่เป็นไม่มีตำแหน่งทางทหารนะ ถ้ามีตำแหน่งทางทหารก็ต่อไปอีกหมายเลขโทรศัพท์ครูก็ปรากฏอยู่ในเอกสารแล้ว ครับ อันนี้อีเมลก็ตามนี้นะครับ ใช้ Gmail นะครับ แล้วก็ LINE ครู ก็ใช้ ID LINE ก็ใช้เบอร์โทรศัพท์ เบอร์โทรศัพท์ 081 360 3296 โอเค นะครับ เรามาดูคำอธิบายรายวิชา แต่ก่อนจะไปคำอธิบายรายวิชา ก็แจ้งพวกเราว่าวิชานี้เป็นวิชาอาชีพครู วิชาชีพ วิชาชีพครูบังคับ หมายความว่าอย่างไร วิชานี้เป็นวิชาที่อยู่ในสิ่งที่เราจะต้อง… คือ หลักสูตรบังคับให้เราเรียน ไม่ใช่เลือกนะ ถ้าวิชาเลือกมันจะมีเลือก แล้วก็วิชาบังคับเลือก แล้วก็วิชาเลือกเสรี เวลาเลือกเสรี บางทีเราเรียกที่เขาเรียกสั้น ๆ ว่า Genet นั่นแหละ ก็คือสามารถที่จะเลือกวิชาอะไรก็ได้มาเรียนให้หน่วยกิตเท่ากันกับ สมมติว่าเราไม่ผ่านวิชาหนึ่ง เราก็เลือกวิชาหนึ่ง เรียน แต่ถ้าวิชาชีพครูบังคับ ไม่ได้นะครับ ต้องผ่านวิชานี้ไปให้ได้ ไม่อย่างนั้นไม่จบ เอานะ K ก็คือ Knowlage นั่นแหละ ก็คือเขียนให้มันให้มันบรรลุ ในเรื่องของความรู้ ก็ได้เรื่องของภาคปฏิบัติหรือทักษะปฏิบัติ a ก็คือ Attitude Attitude ก็คือในเรื่องของเจตคติ คือ ความรู้สึกนึกคิดต่าง ๆ ซื้อในแต่ว่าเน้นไปในทางที่เป็นในลักษณะของสิ่งในเชิงบวกนะครับ ทีนี้ตรงจุดสำคัญที่พวกเราจะปฏิบัตินะอยู่ที่วัตถุประสงค์ข้อ 3 แต่ถ้าพวกเราทำตามกิจกรรมที่ได้ออกแบบในกำหนดการสอนนี่รับประกันว่าครอบคลุมครับ ครอบคลุมตามวัตถุประสงค์ ในข้อที่ 3 ที่จะให้ปฏิบัติ มันจะเป็นที่จะต้องมอบหมายให้พวกเรา ก็คือกิจกรรมการเรียนรู้ ก็คือการทำงานกลุ่มและทำงานที่เดียว ทำอย่างไร เดี๋ยวจะอธิบายตอนท้ายให้ เดี๋ยวจะผ่านตรงนี้ไปก่อนนะ ผ่านตรงนี้ไปก่อน ไปนู้นเลย ไปหน้าที่ 3 ไปหน้าที่ 3 พวกเราพลิกไปหน้าที่ 3 หน้าที่ 3 หน้าที่ 3 ไปหน้าที่ 3 ลูก ถูกต้อง ผลิกไปหน้าที่ 3 เยี่ยม อยู่ในเนื้อหาตอนที่ 1 เรื่องที่ 2 กลุ่มที่ 2 ก็คือระบบสารสนเทศเพื่อการบริหาร อันนี้ก็เกี่ยวข้องกับการบริหารจัดการโดยใช้ข้อมูล ข้อมูลที่ได้รับการประมวลผลเรียบร้อยแล้ว เราเรียกว่าเป็น information หรือเรียกว่าเป็นสารสนเทศ เรื่องที่ 3 เรื่องการพัฒนาคุณภาพสถานศึกษา อันนี้จะเป็นภาพใหญ่ของการพัฒนาสถานศึกษา ว่าเราจะทำอย่างไร อะไรอย่างไร บริหารจัดการอย่างไร ให้สถานศึกษามีคุณภาพ ให้ได้รับการพัฒนา เรื่องที่ 4 จะเป็นเรื่องการจัดการศึกษาของโรงเรียนระดับประถมศึกษา อันนี้เราจะซูมมาที่โรงเรียนประถมศึกษา เรื่องที่ 5 การจัดการศึกษาของโรงเรียนระดับมัธยมศึกษา อันนี้จะซูมมาที่มัธยม เพราะว่าในการศึกษาขั้นพื้นฐานนั้น จะมี 2 ส่วนใหญ่ ๆ ที่เห็นชัดเจนเลย คือ ระดับประถม กับระดับมัธยม จริง ๆ มีในระดับปฐมวัยด้วยนะ ระดับปฐมวัยด้วย แต่ว่าเราปฐมวัยนั้น เราจะยังเขาจะเน้นไปที่กิจกรรมที่เกมที่อะไรเสียมากกว่า นะครับ แล้วช่วงหลังมาก็จะเข้าไปเน้นไปที่ศูนย์พัฒนาเด็ก ส่วนในโรงเรียนก็จะมี… จะมีก่อน ป.1 น่ะพูดง่าย ๆ นะครับ ก็จะมีอยู่แต่ว่ามันจะเป็นลักษณะของการส่งต่อกันรับช่วงต่อมาจากชั้นของศูนย์พัฒนาเด็กของท้องถิ่น เช่น ของ อบต. ของเทศบาลนะครับ อันนี้ไม่นับรวมของเอกชน ของเอกชนเขาจะครอบรวมทุกระดับอยู่แล้ว เรื่องที่ 6 ก็จะเป็นเรื่องของการประกันคุณภาพการศึกษาการประกันว่าเป็นอย่างไร ระบบการประกันคุณภาพการศึกษาปัจจุบันนี้ที่กำหนดไว้ในพระราชบัญญัติการศึกษาแห่งชาติ กำหนดไว้ในกฎหมายกำหนดไว้ว่าอย่างไร เรื่องที่ 7 ก็จะเป็นเรื่องของรูปแบบการประเมินคุณภาพอันนี้ดูเหมือนว่าจะใกล้เคียงกัน แต่คนละเรื่องกันนะ วิธีการประเมินกับความในส่วนของเรื่องการประกันนะครับ เรื่องที่ 8 เป็นเรื่องรูปแบบการจัดการเรียนรู้อันนี้เข้าสู่เนื้อหาของวิธีการจัดการเรียนการสอนโดยเฉพาะเลย จะมีการเรียนการสอนเป็นแบบไหน อย่างไร วิธีการเรียนอย่างไร วิธีการการสอนอย่างไรอะไรอย่างไร จะอยู่ในเรื่องที่ 8 สรุปแล้วครูก็จัดกลุ่มเนื้อหาทั้งหมดจากคำอธิบายรายวิชา ในรายวิชานี้ ออกมาเป็น 8 เรื่อง ทีนี้ ประเด็นมันอยู่ที่ว่าเรามีกัน 12 คนนะ 12 คน เพราะฉะนั้น เวลาแบ่งกลุ่มต้องแบ่งกลุ่มออกเป็น แบ่งออกเป็น 8 กลุ่มตามนี้มันจะมี… มันจะไม่ได้ถึง 1 คน ซึ่งมันผิดธรรมชาติของการแบ่งกลุ่ม การแบ่งกลุ่มนั้นจะต้องมีเกิน 1 คน ก็เลยเอาอย่างนี้ เดี๋ยวแบ่งเป็น 4 กลุ่มนะ โอเคนะ เดี๋ยวจะให้แบ่งเป็น 4 กลุ่ม เดี๋ยว… ชื่ออะไรนะลูก โทษทีนะ ลืมชื่อนะลูกนะ ชื่ออะไรนะ วินะ เดี๋ยวสิริณภา เดี๋ยวประสานงานนะ ประสารงาน คือ ในกลุ่ม แบ่งออกเป็น 4 กลุ่มตอนนี้ยังไม่ต้องแบ่ง เดี๋ยวพอครูพบพวกเรารียบร้อยหมดแล้วนี่ คือ จะ พวกเราคุยกันตรงไหนก็ได้ อะไรก็ได้ แบ่งกลุ่ม กลุ่มละ 4 หาร 12 ก็ 4 x 3 = 12 แบ่งออกเป็น 4 กลุ่ม กลุ่มละ 3 คน กลุ่มละ 3 คน มี 4 กลุ่ม ครูเสนอแนะนิดหนึ่งนะ เพิ่มเติมนะ หนูเด็กพิเศษนะลูกนะ ก็ให้กระจายอยู่กับพวกเราด้วย จะได้ช่วยกันทำงาน ช่วยกันดูแลกัน ช่วยกันศึกษาเรียนรู้นะครับ เป็นเครือข่าย เป็นทั้งช่วยเหลือกันด้วย แล้วก็ทั้งร่วมมือกันด้วย ช่วยกันทำด้วย ทีนี้ กลุ่มเมื่อได้ 4 กลุ่มแล้ว ก็ให้ส่งรายชื่อกลุ่มและหมายเลขกลุ่ม หมายเลขกลุ่ม เข้ามาใน LINE กลุ่ม ขอภายในวันนี้นะ นะวินะ ขอภายในวันนี้ กลุ่ม… ทีนี้ส่งเข้ามาเสร็จปุ๊บ ใครกลุ่มไหนจะได้หมายเลขอะไร มันหมายถึงกิจกรรมที่จะต้อง… จะต้องดำเนินการตามเรื่องที่มันมี 4 กลุ่ม เพราะฉะนั้น 1 กลุ่มจะรับผิดชอบ… ล่ามอีกรอบหนึ่งเมื่อกี้นะครับ เอานะ ต่อนะลูกนะ ต่อ เมื่อสักครู่ ครูเข้าสู่งานกลุ่มแล้ว ทีนี้งานกลุ่มกันเดียวมัน Canon กัน คือ มันจะเชื่อมโยงกันแล้วเราคุยกันก่อนก่อนนะครับ อย่างนั้นกลุ่มจะมีทั้งหมดด้วยกัน เพราะเรามีสมาชิก 12 คน ก็แบ่งกัน 4 กลุ่ม กลุ่มละ 3 คน กลุ่มใครที่ได้กลุ่มที่ 1 นะครับ ให้รับผิดชอบศึกษาเนื้อหาในเรื่องที่ 1 กับเรื่องที่ 2 เรื่องที่ 1 กับเรื่องที่ 2 เห็นในเอกสารนะ ใครที่ได้กลุ่มที่ 2 จะรับผิดชอบกลุ่มที่เรื่องที่ 3 กับเรื่องที่ 4 ใครที่ได้กลุ่มที่ 3 จะรับผิดชอบเรื่องที่ 5 กับเรื่องที่ 6 ใครที่ได้เรื่องที่… ใครที่ได้กลุ่มที่ 4 จะรับผิดชอบเรื่องที่ 7 กับเรื่องที่ 8 สรุปว่ากลุ่มหนึ่งก็จะรับผิดชอบ 2 เรื่องหลัก ๆ ทีนี้เวลานำเสนอ เวลาเราทำ ให้ทำในรูปของ PowerPoint ครับ PowerPoint ไม่ต้องเป็น PowerPoint ประกอบเสียงนะ เสียงจะใช้เสียงของพวกเราการนำเสนอเข้ามา นำเสนอทางออนไลน์ในระบบ เดี๋ยวครูจะส่งระบบ เป็นระบบ Google Meet และลูก พวกเราก็นั่งนำเสนออยู่ อยู่จุดไหนก็แล้วแต่ จะมาห้องนี้ก็ได้ พวกนี้ก็ได้ถ้าติดต่อประสานงานเมื่อคืนไม่ได้มานะว่าจะส่งส่ง Line ไม่ได้ส่ง LINE ส่งระบบเข้ามาก็เอาเข้าระบบ จะนำเสนอ ส่วนวันนำเสนอเดี๋ยวครูจะแจ้งเข้าใน LINE กลุ่มอีกทีหนึ่ง ช่วงหลังจากนี้เราจะไม่ต้องเข้ามา On site ในห้องเรียน จะทำงานนอกห้องเรียนครับ จะให้เวลาช่วงหนึ่งเพื่อไปทำงานกลุ่ม ศึกษาเอกสารงานกลุ่ม ในช่วงทำงานกลุ่ม ครูแนะนำอย่างนี้นะ เอกสารทั้งหมด ทั้งหมดมันมีทั้งหมด 8 เรื่อง 8 เรื่อง เพราะฉะนั้น เวลาเราทำ กลุ่มเรารับผิดชอบแค่ 2 เรื่อง ก็อย่าศึกษา 2 เรื่องอ่านแค่ 2 เรื่องให้อ่านทุกเรื่อง แต่เน้นที่เรื่องที่เรารับผิดชอบเพื่อที่จะนำเสนอให้เพื่อนฟัง เพื่อนก็จะได้รู้เรื่องที่เรานำเสนอได้ชัดเจน แต่ทำไมครูบอกว่าต้องอ่านทุกเรื่อง เราจะได้ได้องค์ความรู้ทั้งหมด ถ้าเราอ่านทั้งหมดทุกเรื่อง เราจะได้ความรู้หมดเลย แล้วเรื่องที่อยู่ในเนื้อหาเรื่องนี้ทั้งหมด มีอยู่ในมาตรฐานวิชาชีพครูของคุรุสภา แล้วจะทำให้เราใช้ประโยชน์ตอนที่เราสอบขอมีใบประกอบวิชาชีพครู เพราะว่าที่ครูพูดตอนแรกว่ากลุ่มของเราในรหัส 65 จะต้องสอบในขอมีใบประกอบวิชาชีพครูในส่วนที่เป็นวิชาชีพครูทั้งหมด แต่ยังไม่ต้องสอบวิชาเอก แล้ววิชาเอกจะไปสอบตอนไหน สอบตอน… สอบเข้ารับราชการครูอีกช็อตหนึ่งนะครับ อีกทีหนึ่งนะครับ คนละครั้งกัน ขอมีใบประกอบวิชาชีพครูนิดสอบ เฉพาะวิชาชีพครูบังคับทั้งหมดไม่ใช่เฉพาะวิชาครูนะ อย่างเดียวนะ วิชาการอย่างเดียวนะครับ เป็นวิชาทั้งหมดเลยที่พวกเราเรียนมาตั้งแต่ปี 1 ปี 2 ปี 3 ปี 4 เดี๋ยวพอปี 4 นี่ก็จะเน้นไปที่ออกไปฝึกประสบการณ์วิชาชีพครู ก็คือไปฝึกสอนนั่นแหละ ตอนนั้นเราจะไม่อยู่ที่โรงเรียนแล้วตอนนี้ ไม่ได้เรียนในรายวิชา ไม่ได้เรียนเนื้อหาวิชา แต่จะออกภาคปฏิบัติ แต่ แต่ที่เราเรียนเน้น ๆ เนื้อหาเต็ม ๆ ก็จะมาปี 1 ปี 2 ปี 3 นี่แหละ เพราะฉะนั้น ที่เราเรียนมาแล้วก็อย่าทิ้ง เก็บไว้ให้ดี แล้วถ้ามีเวลาก็มานั่งอ่านหนังสือศึกษา ทีนี้รายวิชานี้รายวิชานี้พอครูส่งเอกสารให้เขาเก็บไว้ให้ดีนะแล้วไม่ใช่เก็บไว้เฉย ๆ นะ ศึกษาและถามกฎหมายการศึกษาให้ด้วย อันนี้ให้ประโยชน์กับเราเลย ส่งต่อให้เลย ถึงตอนสอบ ที่เข้ารับราชการครู ไม่ว่าเธอจะสอบสังกัดไหน เขาออกกฎหมายการศึกษาทั้งนั้นแหละ แล้วกฎหมายการศึกษาหลายมาก มันเยอะมาก พวกเราไม่ต้องอ่านทั้งหมด เน้นอ่านจุดสำคัญ ๆ ซึ่งครูทำเป็นโฟลเดอร์ โฟลเดอร์ไว้ สรุปไว้ให้แล้วก็มีใน พรบ. การศึกษาจะมี 5 เรื่อง แต่มันซ่อนอยู่หลายพระราชบัญญัติมาก เพราะว่ามันมีเนื้อหาที่มีการแก้ไข ในเรื่องนั้น ๆ ยกตัวอย่าง กฎหมายการศึกษาเสริมนิดหนึ่งนะ ยกตัวอย่าง ยกตัวอย่างเช่น เรื่องพระราชบัญญัติการศึกษาแห่งชาติ แค่เรื่องการศึกษาแห่งชาติ อยู่ในพระราชบัญญัติการศึกษาแห่งชาติ เรื่องเดียวนี่ เป็นเรื่องหลัก จุดสำคัญ ๆ แล้วตีความอย่างไร เมื่อปีแก้ไขอีกปี 2562 เป็นฉบับที่ 4 นี่ครูพูดถึงเรื่องพระราชบัญญัติการศึกษาแห่งชาติอย่างเดียว ซึ่งครูเซฟฉบับเต็มไว้ทุกฉบับให้เรียบร้อยแล้ว อยู่ใน เอกสารที่ครูจะส่งให้วันนี้ ที่จะบอกว่าแถมให้นั่นแหละ ไม่ใช่เรื่องนี้เรื่องเดียวนะ อีก 5 เรื่อง รวมทั้งจำนวนด้วยครับ จำนวนไม่มีถึงปีล่าสุด ปี 60 ปีล่าสุดด้วยแล้วก็ปีก่อนหน้านี้ด้วย แต่พวกเราเวลาอ่านเราไม่ต้องกางอ่านทั้งหมดหรอกอ่ านเฉพาะส่วนที่เขาพูดถึงเรื่องการศึกษา วิธีการอ่านกฎหมายจะอ่านอย่างไร มันมากขนาดนั้นแล้วฉันจะตีความอย่างไรล่ะ แล้วเวลาออกข้อสอบ อย่างครูพูดตอนแรกบอกว่าเราข้อสอบเขาจะเน้นหลักสำคัญจุดสำคัญแล้ว ไอ้หลักสำคัญจุดสำคัญมันอยู่ตรงไหน จะบอกให้ จะชี้จุดให้ เวลาอ่านกฎหมาย ที่เป็นพระราชบัญญัตินะที่เป็นพระราชบัญญัติ หรือเป็นพระราชกฤษฎีกาก็แล้วแต่ แต่กฎหมายฉบับของกฎหมายฉบับหลักใหญ่ ๆ สูง ก็คือรองลงมาก็คือพระราชบัญญัติ เวลาอ่านพระราชบัญญัติมันยาวมาก มันหลายมาตรามากให้เราเน้นอ่านที่มาตรา 4 จำไว้เลย เน้นอ่านที่มาตรา 4 ทำไมครูบอกว่าให้อ่านที่มาตรา 4 ในมาตรา 4 จะนำความคำสำคัญทั้งหมดที่เกี่ยวข้องกับกฎหมายเรื่องนั้น ๆ มาไว้ที่มาตรา 4 แล้วมาให้ความหมายไว้ พอให้ความหมายและเป็นประโยชน์อย่างไร ก็ใช้ในการครอบคลุมกำกับแล้วก็ตีความ เวลาตีความกฎหมายถ้าสงสัยว่าไอ้ตัวนี้มันหมายถึงในมันบังคับไปถึงไหนอย่างไร มันมีขอบข่ายมันมีขอบค่าบขนาดไหน เราก็มาดูที่มาตรา 4 ของเรื่องนั้น ยกตัวอย่างเช่น คำว่า</w:t>
      </w:r>
      <w:r>
        <w:t xml:space="preserve"> </w:t>
      </w:r>
      <w:r>
        <w:t xml:space="preserve">“</w:t>
      </w:r>
      <w:r>
        <w:t xml:space="preserve">การศึกษา</w:t>
      </w:r>
      <w:r>
        <w:t xml:space="preserve">”</w:t>
      </w:r>
      <w:r>
        <w:t xml:space="preserve"> </w:t>
      </w:r>
      <w:r>
        <w:t xml:space="preserve">คำว่า</w:t>
      </w:r>
      <w:r>
        <w:t xml:space="preserve"> </w:t>
      </w:r>
      <w:r>
        <w:t xml:space="preserve">“</w:t>
      </w:r>
      <w:r>
        <w:t xml:space="preserve">การศึกษา</w:t>
      </w:r>
      <w:r>
        <w:t xml:space="preserve">”</w:t>
      </w:r>
      <w:r>
        <w:t xml:space="preserve"> </w:t>
      </w:r>
      <w:r>
        <w:t xml:space="preserve">นี่ ในพระราชบัญญัติการศึกษาแห่งชาติ ได้กำหนดไว้ คำคำนี้ไว้ในมาตรา 4 เรียบร้อยแล้ว คำว่า</w:t>
      </w:r>
      <w:r>
        <w:t xml:space="preserve"> </w:t>
      </w:r>
      <w:r>
        <w:t xml:space="preserve">“</w:t>
      </w:r>
      <w:r>
        <w:t xml:space="preserve">ครู</w:t>
      </w:r>
      <w:r>
        <w:t xml:space="preserve">”</w:t>
      </w:r>
      <w:r>
        <w:t xml:space="preserve"> </w:t>
      </w:r>
      <w:r>
        <w:t xml:space="preserve">ก็มี คำว่า</w:t>
      </w:r>
      <w:r>
        <w:t xml:space="preserve"> </w:t>
      </w:r>
      <w:r>
        <w:t xml:space="preserve">“</w:t>
      </w:r>
      <w:r>
        <w:t xml:space="preserve">คณาจารย์</w:t>
      </w:r>
      <w:r>
        <w:t xml:space="preserve">”</w:t>
      </w:r>
      <w:r>
        <w:t xml:space="preserve"> </w:t>
      </w:r>
      <w:r>
        <w:t xml:space="preserve">ก็มี คำว่า</w:t>
      </w:r>
      <w:r>
        <w:t xml:space="preserve"> </w:t>
      </w:r>
      <w:r>
        <w:t xml:space="preserve">“</w:t>
      </w:r>
      <w:r>
        <w:t xml:space="preserve">ผู้บริหาร</w:t>
      </w:r>
      <w:r>
        <w:t xml:space="preserve">”</w:t>
      </w:r>
      <w:r>
        <w:t xml:space="preserve"> </w:t>
      </w:r>
      <w:r>
        <w:t xml:space="preserve">ก็มีนะครับ มันจะมีข้อคำว่า</w:t>
      </w:r>
      <w:r>
        <w:t xml:space="preserve"> </w:t>
      </w:r>
      <w:r>
        <w:t xml:space="preserve">“</w:t>
      </w:r>
      <w:r>
        <w:t xml:space="preserve">ข้าราชการครู</w:t>
      </w:r>
      <w:r>
        <w:t xml:space="preserve">”</w:t>
      </w:r>
      <w:r>
        <w:t xml:space="preserve"> </w:t>
      </w:r>
      <w:r>
        <w:t xml:space="preserve">ข้าราชการครูไม่มี มีแต่คำว่า</w:t>
      </w:r>
      <w:r>
        <w:t xml:space="preserve"> </w:t>
      </w:r>
      <w:r>
        <w:t xml:space="preserve">“</w:t>
      </w:r>
      <w:r>
        <w:t xml:space="preserve">ครู</w:t>
      </w:r>
      <w:r>
        <w:t xml:space="preserve">”</w:t>
      </w:r>
      <w:r>
        <w:t xml:space="preserve"> </w:t>
      </w:r>
      <w:r>
        <w:t xml:space="preserve">คำว่าข้าราชการครูจะไปปรากฏอยู่ในอีกฉบับหนึ่งคือพระราชบัญญัติ ระเบียบข้าราชการครูและบุคลากรทางการศึกษา อันนั้นอีกเรื่องหนึ่ง มันจะพูดเรื่องอำนาจหน้าที่ เรื่องตำแหน่ง เรื่องโครงสร้าง โครงสร้าง หน้าที่ ตัวบุคคล องค์คณะบุคคล ส่วนโครงสร้างนั้น จะไปปรากฏอยู่ในพระราชบัญญัติระเบียบบริหารราชการกระทรวงศึกษาธิการ เห็นไหม แค่ครูพูดแค่นี้ก็ตั้งหลายเรื่องแล้วทั้งหมดแล้ว มันมากอ่านไม่ทันอ่านไม่ไหวอย่างไร ดูสรุปเป็นเรื่อง ๆ ให้แล้วด้วยจะมีบอกสรุป 1 สรุป 2 ซึ่งเขาไม่ได้ให้กันง่าย ๆ นะพวกนี้นะ พวกนักติวเตอร์เห็นก็ชอบใจเลยนะครับ ครูไม่หวงนะครับ ไม่หวง เป็นวิทยาทาน อยากให้มา แล้วครูก็อัปข้อมูลมาใหม่ ๆ ให้มันล่าสุด อันไหนที่เก่า แล้วครูก็จะปรับ ถ้าเก่าแล้วกฎหมายมันคือผิดนะ ถ้าเราไปตอบ ว่าเราจำความที่มันแก้ไขแล้ว ถ้าเราไปจำที่ยังไม่ได้แก้ไข ต้องจำไว้ที่แก้ไขแล้วมันถึงจะเป็นข้อที่ถูก ทีนี้มาถึงตรงนี้มาต่อด้วยแนวการสอนที่ครูพูดเสริมไปได้พูดขยายเสริมให้นะครับ ทีนี้ พอถึงวันนำเสนองานกลุ่ม เดี๋ยวครูจะนัดหมายเข้าไปใน LINE กลุ่มนะ เราจะเริ่มนำเสนอกลุ่มที่ 1 วันไหน สมมติว่าครูบอกว่าเอาล่ะ เวลาเรานำเสนอเราจะนำเสนอวันในชั่วโมง ในวันที่เรามีการเรียนการสอนนี่แหละ เพราะฉะนั้น ตอนนั้นเราจะไม่คำนึงถึงสัปดาห์คู่สัปดาห์คี่แล้วนะ ไม่ได้เข้ามาในห้อง เราจะอยู่ที่ออนไลน์กัน เพราะฉะนั้น ตรงนั้นมีคนเราอยู่ตรงไหนก็ได้ เสร็จแล้วก็พบกับครูทางออนไลน์ รายงานกลุ่ม ครูก็จะเปิดระบบ Google Meet แล้วเธอก็เข้ามา ครูก็จะนำเสนอในเรื่องที่รับผิดชอบ เริ่มที่กลุ่มที่ 1 ก่อน สัปดาห์แรกวันที่ 1 จะนำเสนอเรื่องที่ 1 สัปดาห์ละ 1 เรื่อง เพราะฉะนั้น กลุ่มที่ 1 ก็จะครบ 2 สัปดาห์ สมาชิกกลุ่มที่ 1 ในวันที่นำเสนอ อันนี้ครูยกตัวอย่างกลุ่ม 1 นะ กลุ่ม 2 สัปดาห์ถัดไปนู่น นำเสนอ 2 สัปดาห์ 2 รับผิดชอบอีก 2 สัปดาห์ สัปดาห์ละ 1 เรื่อง ทันไหม ทันนะ สัปดาห์ละ 1 เรื่อง เพราะเรารับผิดชอบ 2 เรื่องไง กลุ่มที่ 1 มี 2 เรื่อง ก็จะสัปดาห์แรกที่ครูนัดหมาย เดี๋ยวจะ เดี๋ยวจะนัดหมายพรุ่งนี้ จะปล่อยให้เวลาไปทำงาน ทำงานกลุ่ม ศึกษาเอกสาร แล้วช่วงศึกษาก็อย่าอ่านแต่เรื่องของเราให้อ่านเรื่องข้อสอบครูออกทุกเรื่อง เฉลี่ยเรื่องละเท่า ๆ กัน มีทั้งหมด 8 เรื่อง ออกทุกเรื่องเลยนะ ไม่ได้เอาเรื่องใดเรื่องหนึ่งไม่ได้ให้น้ำหนักเรื่องใดเรื่องหนึ่งนะ เฉลี่ยน้ำหนักในที่เป็นข้อสอบเท่า ๆ กัน ทำไมต้องทำอย่างนั้นล่ะ ก็มันเป็นหลักความกว้างของการออกข้อสอบอยู่แล้ว ต้องครอบคลุมเนื้อหาที่เราได้เรียน นำเสนอเสร็จแล้ว สมมติ ยกตัวอย่างวั นนี้พูดถึงงานเดี่ยวแล้วนะ วันนี้กลุ่ม 1 นำเสนอเรื่องที่ 1 สมมติวันนี้นะ คนที่ไม่ใช่สมาชิกกลุ่มที่ 1 ทุกคน ให้สรุปเนื้อหาใส่กระดาษ A4 นะครับ ใส่กระดาษ A4 เขียน ห้ามพิมพ์ เขียน แล้วไม่ต้องสรุปเต็มหน้ากระดาษนะ แล้วก็ไม่ต้องเกินหน้ากระดาษนะ ให้ความยาวไม่เกิน 1 หน้ากระดาษ A4 เขียนชื่อนามสกุลให้เรียบร้อย แล้วก็ส่งเข้าอัลบั้มสรุปงาน กลุ่ม 1 เรื่องที่ 1 ในวันนั้น ภายในวันนั้น ก่อน 18.00 น ทุกคนก็ส่งเข้ามา เป็นงานเดี่ยวนะนี่นะทำใครทำงานนะ แล้วก็ส่งเข้ามาแล้วคุณจะวางสมาชิกในพวกเราในห้องเรียนนี้คนหนึ่ง ให้สร้างอัลบั้มสรุปงานแล้วก็แล้วก็ถ่ายส่งเข้ามาพอหลัง 18.00 น ปุ๊บ คร฿จะตรวจพวกเรา จะเรียกว่าใครไปส่งถ้าใครไม่ส่งก็ถือว่าขาดส่ง ถ้าใครไม่ส่งก็ถือว่าขาดส่ง แต่ถ้าส่งภายในวันนั้น ยังถือว่าส่งช้าอยู่นะ หักคะแนนเหมือนกันแต่หักน้อย แต่ถ้าเลยวันที่นำเสนอแล้วเลย… พอวันใหม่แล้วน่ะ โอเคถือว่าขาดส่ง ไม่ได้ว่าส่งช้าแล้วนะ ถ้าจะส่งช้าก็ต้องส่งภายในวันนั้นอาจจะหลัง 18.00 น. ได้แต่ส่งทางที่ดีพวกเราก็อย่าส่งช้าสิ นะ ห้เวลาตั้งนาน ส่งเข้ามาปุ๊บ ก็เอาล่ะ ครูก็จะเช็กให้ ตรวจให้นะครับ อันนี้คืองานเดี่ยว ทุกครั้งที่มีการนำเสนอ จะต้องส่งทุกครั้ง เพราะฉะนั้น พวกเราจะทำงานเดี่ยวทุกครั้ง ยกเว้นสมาชิกของกลุ่มที่นำเสนอ ไม่ต้องส่งเรื่องของตัวเอง โอเคไหม เข้าใจนะ เข้าใจแล้วนะ เช่น เราอยู่กลุ่ม 1 กลุ่ม 1 นำเสนอไม่ต้องส่ง เขาส่งเข้ามาเขามีหน้าที่สรุปเราไม่ต้องเข้าทำงาน แล้วนี่พอวันหลังถึงคิวกลุ่ม 2 สัปดาห์ถัดไปนู่น กลุ่ม 2 กลุ่ม 2 ก็มีหน้าที่นำเสนอ ไม่ต้อง ไม่ต้องส่งงานเดี่ยว แล้วครูทำหน้าที่อะไร ครูก็จะนั่งฟังอยู่กับพวกเรา แล้วก็จะเช็กเนื้อหาที่พวกเรานำเสนอเข้ามา ว่านั่งฟังอยู่ด้วย ว่าพวกเรานำเสนอได้ครอบคลุมเนื้อหาไหม ในส่วนไหนที่จะขยายความเพิ่มเติมให้ ครูก็จะเสริมให้ ในส่วนไหนที่จะให้องค์ความรู้เพิ่มเติมให้ครูก็จะเติมให้ เนื้อหาเพราะเราก็จะได้พบในเรื่องนั้น ๆ ในการฟังในการปฏิบัติกิจกรรมวันนั้น ถ้าจะให้ได้เต็มเต็ม ๆ ดี ๆ พวกเราต้องอ่านเสริมในเรื่องนั้น อีกสักรอบ รับประกัน สอบที่ไหนคะได้แน่นอน เพราะเนื้อหาว่าเราจะได้ชัดมาก แล้วในช่วงที่ให้ไปทำงาน กิจกรรมงานกลุ่ม งานเดี่ยว ได้ งานเดี่ยวไม่ต้อง งานกลุ่มพวกเราก็อย่าลืมอ่านเรื่องของคนอื่นด้วย อ่านทุกเรื่องนั่นแหละ จะได้ประโยชน์มาก แล้วก็อย่าลืมอ่านกฎหมายการศึกษาที่ครูแถมให้ด้วยนะครับ จะเป็นประโยชน์กับตัวเธออย่างคาดไม่ถึง อย่าเพิ่งเชื่ออาจารย์การนะ อย่างคาดไม่ถึง ลองทำท่าตามดู แล้วมันจะได้ผลดี แล้วมันจะเป็นประโยชน์กับพวกเรา แล้วจะดีอย่างไร เราก็จะได้เข้าสู่วิชาชีพครูอย่างสง่าผ่าเผย ไม่ต้องมีใครมาตรวจสอบตามหลังว่าจบจริงไม่จบจริง รับประกันจบแน่นอนนะครับ แล้วก็มีองค์ความรู้ด้วย เวลาไปสอบเราก็มีวุฒิของเราไปวางสอบ อันนี้เรื่องงานกลุ่มกับงานเดี่ยว โอเคนะครับ เข้าใจนะ ไหนใครสงสัยไหม เรื่องกิจกรรมงานกลุ่มและงานเดียว ไม่สงสัยนะ เชิญครับ เป็น… ได้ทั้ง 2 วิธีลูก เตรียมไว้สำหรับนำเสนอ จะเป็น PowerPoint ก็ได้ แต่เราต้องใช้เสียงเรา หรือจะทำเป็นสไลด์นำเสนอ ครูก็ไม่ว่า คือ พูดง่าย ๆ ว่าเป็นชาร์จ ให้เพื่อนดูแล้วก็ขึ้นจอจะแชร์ Share screen เข้ามาแกเข้ามาแล้ว ก็อยู่ในออนไลน์กับพวกเราและออนไลน์ไปด้วยกันนะออนไลน์นะออนไลน์ เราจะพบกันอีกครั้ง on-site ตอนสอบ นัดไว้เลยก็ได้ แต่ว่าวันสอบวันไหนเดี๋ยวครูให้ไอ้กิจกรรมกลุ่มให้เรียบร้อยหมดแล้ว จะนัดวันสอบ แต่เราจะสอบนอกตารางนะลูกนะ เราไม่สอบตารางสอบนะ ตาราง ก่อนถึงเวลาพวกเราไปสอบอ่ะพูดง่าย ๆ แล้วเราก็ไม่ต้องไปไปปนกับไอ้ช่วงของการสอบปลายภาคของมหาวิทยาลัย เราจะสอบให้เสร็จเรียบร้อยในการในช่วงสัปดาห์การเรียนการสอน แต่จะเป็นสัปดาห์ตอนท้าย ท้าย ๆ เลยนะครับ คงไม่ไปถึงช่วงชดเชยหรอกนะ ถ้าไปถึงช่วงชดเชย ครูต้องเปิดปฏิทินเช็กวันเราก่อนนั่นแหละนะครับ งานกลุ่มงานเดี่ยวสงสัยไหม งานกลุ่ม งานเดี่ยว วิธีการเรียนเราจะเน้นที่ออนไลน์ หลังจากนี้นะครับ เน้นกันพบกันทางออนไลน์ ในระบบ Google Meet เราเคยเข้าไหม สบายมาก อาจารย์ Low Tech ขนาดนี้กันยังพาเข้าได้เลย เด็กให้รับประกันไม่ใช่ลิงก์ของ Call Center นะ อย่าเข้ามาในไลน์กลุ่มจะจัดการพวกเราก็ถึงวันก็ เดี๋ยวนัดหมายอีกทีหนึ่ง แล้วเราจะติดต่อกันทางไลน์กลุ่มส่วนใหญ่ แล้วก็จะใช้เวทีเข้าไลน์กลุ่มในการประสานงาน ส่วนระบบการเรียนหลังจากนี้เราจะพบกันทางออนไลน์ เพราะฉะนั้น สัปดาห์คู่ สัปดาห์คี่ เราก็จะไม่ต้องกังวล กับมหาวิทยาลัย ที่มหาลัยเขาจัดระบบสัปดาห์คู่สัปดาห์คี่นั้นเป็นระบบใหญ่ที่มหาลัยจัดให้เหมาะสมกับจำนวนนักศึกษา ให้เหมาะสมกับห้องเรียนนะครับ แล้วก็วิธีการเรียน เขาวางไว้ 3 ระบบใหญ่ ๆ ลูก เล่าให้ฟังนิดหนึ่งก็ได้ เขาวางระบบการเรียนการสอนในมหาลัยไว้ 3 ส่วนใหญ่ ๆ เป็นเชิงผสมผสาน เขาดูที่ธรรมชาติของวิชาธรรมชาติของวิชาดูจากอะไรก็ดูจากในตรงหน่วยกิตไง ในวงเล็บหลังหน่วยกิต วิชาจะมีธรรมชาติของการจัดการเรียนการสอนอยู่ 3 ประเภทใหญ่ ๆ วิชาประเภทแรก ก็คือประเภทเนื้อหาล้วน คือ บรรยายล้วน ๆ เขาใช้คำว่า</w:t>
      </w:r>
      <w:r>
        <w:t xml:space="preserve"> </w:t>
      </w:r>
      <w:r>
        <w:t xml:space="preserve">“</w:t>
      </w:r>
      <w:r>
        <w:t xml:space="preserve">บรรยายล้วน ๆ</w:t>
      </w:r>
      <w:r>
        <w:t xml:space="preserve">”</w:t>
      </w:r>
      <w:r>
        <w:t xml:space="preserve"> </w:t>
      </w:r>
      <w:r>
        <w:t xml:space="preserve">นั่นแหละ ก็คือเน้นที่การบรรยายล้วน ๆ แบบนั้นออนไลน์ 100 เปอร์เซ็นต์ ไม่ต้องเข้าชั้นเรียนเลย เดี๋ยวมันออนไลน์ 100 เปอร์เซ็นต์ ประเภทที่ 2 ประเภทมีทั้งปฏิบัติแล้วก็มีทั้งบรรยาย อันนั้นจะให้เรียนแบบ Online กับ on site ผสมผสาน แบบที่ 3 แบบปฏิบัติล้วน เช่น ฝึกประสบการณ์วิชาชีพครูนี่ อย่างนี้เน้น Onsite อย่างเดียว พอเขาจัดระบบเป็น 3 อย่างนี้ครับ ห้องเรียนเขาก็เลยต้องจัดวางให้มันเหมาะสม ก็เลยทำเป็นห้อง สัปดาห์คู่ สัปดาห์คี่ แล้วสัปดาห์คู่ สัปดาห์คี่ เราจะมานั่งนับเ ขานับให้เรียบร้อยแล้ว จัดให้เรียบร้อยแล้ว ก็ทำเป็นสีชมพู สีเขียว ให้ในตารางสอน เราก็ไปคลิกดูในตารางสอนระบบของมหาวิทยาลัยเราจะเห็นเลยว่าสัปดาห์ไหน เป็นสัปดาห์คี่ สัปดาห์ไหนเป็นสัปดาห์คู่ แล้วเราก็ถ้าเป็นแบบการเรียนการสอนก็อยู่ที่อาจารย์ผู้สอนจะออกแบบกิจกรรมการเรียนการสอนให้เหมาะผมกลับระบบใหญ่ สอดคล้องกันนะครับ ทีนี้พอมาของเราของ เราเป็นผสมผสาน ครูก็ขอพบ on site ก่อน วันนี้ตอนแรกกะว่าจะพบสัปดาห์ก่อนนู้น มันเป็นสัปดาห์คี่ เราคงจะไม่ได้เป็นผู้เล่นกีฬาแต่วันนี้อ่อนไหวแน่นอน พอเช็กปั๊บก็เลยขอมาพบวันนี้ โอเคนะ มีสงสัยอะไรไหม ไม่สงสัยเลย ไม่มีแล้วนะ เชิญ ไม่ต้องเข้าแล้วตอนนี้ หมายถึงว่าวันที่นำเสนอใช่ไหม จะขอเป็นสัก 9 โมง 8 โมงเช้าเกินไปใช่ไหม ออนไลน์ไม่มีปัญหาลูก 9 โมงน่ะ อย่างนั้นทั้งวันที่นำเสนอเริ่ม 9 โมงนะ ดีเหมือนกัน จะได้ไม่ต้องตื่นแต่เช้า ไม่ยืดนะ ก็ไม่เป็นไรลูกเราเต็มเต็มเวลาอยู่แล้วก็ 9 โมงนะ เป็นต้นไปงั้นขอเริ่มทับกัน เป็น 9 โมงนะ จะได้ไม่ต้องตื่นแต่เช้า ครูก็ยังไม่อาบน้ำเหมือนกัน ครูก็เข้าใจวัยรุ่นนะ อายุมากแล้วนี่ ครูนอนกี่ทุ่มก่อน ครูนอนนอน 5-6 ทุ่ม ตี 1 ตี 2 ยังนั่งทำงานอยู่เลย ตอนนี้ไม่ได้แล้ว ตอนนี้นอน 3 ทุ่มเศษ ๆ ซึ่งเป็นเวลาที่พวกเรายังไม่ทำอะไรเลย แต่พอนอนแล้ว ครูจะตื่นตอนไหนรู้ไหม อายุมากแล้ว ครูจะตื่นตอน ตี 5 ตี 4 แล้ว พวกเราจะไปให้ตื่นเช้ายังครู ตายพอดีนะ ครูเข้าใจธรรมชาติอายุอานาม แล้วก็พวกเรานี่ให้ตื่นสายนี่วันนั้นเป็นวันที่มีความสุขมาก เพราะเราตอนตอนหัวค่ำพวกเราจะไม่นอนกันไง นอนก็นอนไม่ได้ เพราะฉะนั้น เวลาเรียนและทำกิจกรรมเวลาทำงานให้คนอื่นทำให้เหมาะสมกับวัยของเรา เขาเรียกว่า learning Style วิธีการเรียนน่ะ คนเราแต่ละคนไม่เหมือนกันนะ เห็นความแตกต่างเลยนะ สังเกตตัวเองไหม ว่าเวลาเราจะศึกษา จะอ่านวิชาทำความเข้าใจกับเรื่องอะไรนี่ ถ้าอยู่ในช่วงที่เรา Match ก็มันพอดีนี่เราจะได้เรื่องนั้นอย่างดีเลย ลองดู เช่น เราอยากจะอ่านเนื้อหาอะไรสักเรื่องหนึ่ง เราตั้งใจ แล้วเป็นเวลาที่เรากำลังต้องการอยากจะรู้ เราจะอ่านและศึกษาเรื่องนั้นได้อย่างดี แต่ถ้าเป็นเรื่องที่เราไม่ค่อยสนใจ หรือว่าเป็นเวลาที่เราไม่ไม่อยากจะฟังอะไรนี่ เรียบร้อย ไม่ Get เลย โอเคนะ ถ้าไม่มีสงสัย อย่าลืมเข้ากลุ่มให้เรียบร้อย แล้วก็จับแบ่งสมาชิกกลุ่มให้เรียบร้อย แล้วก็ให้หมายเลข แล้วก็ส่งเข้าไปใน LINE กลุ่มครูนะ ส่งเข้าใน LINE กลุ่มครูขอภายในวันนี้เด้อนะ ขอภายในวันนี้ตอนไหนก็ได้ แต่ขอภายในวันนี้คำว่า</w:t>
      </w:r>
      <w:r>
        <w:t xml:space="preserve"> </w:t>
      </w:r>
      <w:r>
        <w:t xml:space="preserve">“</w:t>
      </w:r>
      <w:r>
        <w:t xml:space="preserve">วันนี้</w:t>
      </w:r>
      <w:r>
        <w:t xml:space="preserve">”</w:t>
      </w:r>
      <w:r>
        <w:t xml:space="preserve"> </w:t>
      </w:r>
      <w:r>
        <w:t xml:space="preserve">ถึงตอนไหน ไม่พ้นคืนนี้นะ ยังมีอีกกลุ่มหนึ่ง นินทานิดหนึ่ง คอมพิวเตอร์ยังไม่ส่งมาให้ครูอีกกลุ่มหนึ่ง ครูทวงไปแล้ว แต่ฝั่งนั้นยืนยันมาแล้วบอกว่าไม่ลืมครับอาจารย์ แต่ไม่ลืม ป่านนี้ยังไม่ส่งมาเลยพวกเราอย่าเหมือนกันนะ นินทาเพื่อที่จะบอกว่าเรายังเหมือนเดิม สงสัยอะไรไหม สงสัยอะไร สงสัย สงสัยก็จะปล่อยนะ ปล่อยพวกเราก็ปฏิบัติกิจกรรมทำกลุ่มทำไร เดี๋ยวครูจะส่ง 1. ภารกิจของครูนะ ครูจะส่งภารกิจของพวกเราส่งรายชื่อให้ครู และสมาชิกด้วยนามสกุลรหัสให้เรียบร้อย ภารกิจของครู คือ จะส่งเอกสารประกอบการสอนเข้าให้ แล้วก็ส่งแผน แผนตัวนี้เดี๋ยวจะส่งให้ด้วยเพราะเราไม่ต้องไม่ต้องกังวลกับแผนนะ ให้กังวลกับเอกสาร เซฟไว้เลยนะครับ เซฟไว้เลย จะเป็นประโยชน์ในภายภาคหน้า เอานะ ถ้าไม่มีอะไรแล้วก็ขอบใจพวกเราทุกคนนะครับ วันนี้มีคนถามไปว่า 9 โมงวันแรกขอ 8 โมง วันแรกเจอกัน 9 โมง เดี๋ยวจะ… เดี๋ยวจะเวลามันจะนั่น ก็เลยเอาตามนั้น ถ้าไม่สงสัยอะไรก็ขอบใจพวกเราทุกคน กิจกรรมการเรียนการสอนได้อย่างที่ครูอธิบายให้ฟัง ว่าจะเข้าใจ แล้วก็จัดการให้เรียบร้อย ก็จะผ่านรายวิชานี้ซึ่งเป็นวิชาชีพครูบังคับไปด้วยดีนะครับ ไปได้ดีแล้วก็ได้ความรู้ด้วย แล้วก็ส่งต่อไปถึงตอนเราไปสอบ ทั้งมีใบประกอบวิชาชีพครู แล้วก็สอบเข้ารับราชการครูนะครับ ทุกคนโชคดีนะครับ 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หารการศึกษาและการประกันคุณภาพ (เช้า) 250767</dc:title>
  <dc:creator/>
  <cp:keywords/>
  <dcterms:created xsi:type="dcterms:W3CDTF">2024-07-25T03:14:07Z</dcterms:created>
  <dcterms:modified xsi:type="dcterms:W3CDTF">2024-07-25T03: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กรกฎาคม 2567 เวลา 08.00 น.</vt:lpwstr>
  </property>
  <property fmtid="{D5CDD505-2E9C-101B-9397-08002B2CF9AE}" pid="3" name="subtitle">
    <vt:lpwstr/>
  </property>
</Properties>
</file>